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34760" w14:textId="60C5B5D9" w:rsidR="001D4866" w:rsidRPr="00D97E67" w:rsidRDefault="001D4866" w:rsidP="00743CE7">
      <w:pP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D97E67">
        <w:rPr>
          <w:rFonts w:asciiTheme="minorHAnsi" w:hAnsiTheme="minorHAnsi" w:cstheme="minorHAnsi"/>
          <w:b/>
          <w:bCs/>
          <w:sz w:val="28"/>
          <w:szCs w:val="28"/>
        </w:rPr>
        <w:t>Precis for Promotion under Career Advancement Scheme (CAS)</w:t>
      </w:r>
    </w:p>
    <w:p w14:paraId="2A33CE37" w14:textId="373AF757" w:rsidR="001D4866" w:rsidRPr="005A4DD4" w:rsidRDefault="001D4866" w:rsidP="00945755">
      <w:pPr>
        <w:spacing w:line="276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sz w:val="20"/>
          <w:szCs w:val="20"/>
        </w:rPr>
        <w:t xml:space="preserve">(As per </w:t>
      </w:r>
      <w:r w:rsidRPr="005A4DD4">
        <w:rPr>
          <w:rFonts w:asciiTheme="minorHAnsi" w:hAnsiTheme="minorHAnsi" w:cstheme="minorHAnsi"/>
          <w:b/>
          <w:bCs/>
          <w:sz w:val="20"/>
          <w:szCs w:val="20"/>
        </w:rPr>
        <w:t>UGC Regulations 2018</w:t>
      </w:r>
      <w:r w:rsidRPr="005A4DD4">
        <w:rPr>
          <w:rFonts w:asciiTheme="minorHAnsi" w:hAnsiTheme="minorHAnsi" w:cstheme="minorHAnsi"/>
          <w:sz w:val="20"/>
          <w:szCs w:val="20"/>
        </w:rPr>
        <w:t>)</w:t>
      </w:r>
    </w:p>
    <w:p w14:paraId="207AD4F2" w14:textId="77777777" w:rsidR="001D4866" w:rsidRPr="00697AB9" w:rsidRDefault="001D4866" w:rsidP="00743CE7">
      <w:pPr>
        <w:spacing w:line="276" w:lineRule="auto"/>
        <w:contextualSpacing/>
        <w:jc w:val="center"/>
        <w:rPr>
          <w:rFonts w:asciiTheme="minorHAnsi" w:hAnsiTheme="minorHAnsi" w:cstheme="minorHAnsi"/>
          <w:b/>
        </w:rPr>
      </w:pPr>
      <w:r w:rsidRPr="00697AB9">
        <w:rPr>
          <w:rFonts w:asciiTheme="minorHAnsi" w:hAnsiTheme="minorHAnsi" w:cstheme="minorHAnsi"/>
          <w:b/>
        </w:rPr>
        <w:t>For Promotion in following category:</w:t>
      </w:r>
    </w:p>
    <w:p w14:paraId="1E49FD0F" w14:textId="688D76C6" w:rsidR="001D4866" w:rsidRPr="005A4DD4" w:rsidRDefault="001D4866" w:rsidP="00743CE7">
      <w:pPr>
        <w:spacing w:line="276" w:lineRule="auto"/>
        <w:contextualSpacing/>
        <w:jc w:val="center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sz w:val="20"/>
          <w:szCs w:val="20"/>
        </w:rPr>
        <w:t>(Please tick appropriate box)</w:t>
      </w:r>
    </w:p>
    <w:p w14:paraId="7E8D70E1" w14:textId="652B1257" w:rsidR="006944F3" w:rsidRPr="00D27231" w:rsidRDefault="006944F3" w:rsidP="006944F3">
      <w:pPr>
        <w:pStyle w:val="ListParagraph"/>
        <w:ind w:right="-255"/>
        <w:rPr>
          <w:rFonts w:cstheme="minorHAnsi"/>
          <w:b/>
          <w:bCs/>
        </w:rPr>
      </w:pPr>
      <w:r w:rsidRPr="00D27231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DC288D" wp14:editId="522D95F8">
                <wp:simplePos x="0" y="0"/>
                <wp:positionH relativeFrom="column">
                  <wp:posOffset>4495800</wp:posOffset>
                </wp:positionH>
                <wp:positionV relativeFrom="paragraph">
                  <wp:posOffset>41275</wp:posOffset>
                </wp:positionV>
                <wp:extent cx="312420" cy="281940"/>
                <wp:effectExtent l="0" t="0" r="1143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A1CF24" id="Rectangle 13" o:spid="_x0000_s1026" style="position:absolute;margin-left:354pt;margin-top:3.25pt;width:24.6pt;height:22.2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" filled="f" strokecolor="black [3200]" strokeweight="1pt">
                <v:stroke joinstyle="round"/>
              </v:rect>
            </w:pict>
          </mc:Fallback>
        </mc:AlternateContent>
      </w:r>
      <w:r w:rsidRPr="00D27231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829B17" wp14:editId="0E6E1E8D">
                <wp:simplePos x="0" y="0"/>
                <wp:positionH relativeFrom="column">
                  <wp:posOffset>2956560</wp:posOffset>
                </wp:positionH>
                <wp:positionV relativeFrom="paragraph">
                  <wp:posOffset>56515</wp:posOffset>
                </wp:positionV>
                <wp:extent cx="281940" cy="281940"/>
                <wp:effectExtent l="0" t="0" r="2286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F7CDF64" id="Rectangle 12" o:spid="_x0000_s1026" style="position:absolute;margin-left:232.8pt;margin-top:4.45pt;width:22.2pt;height:22.2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" filled="f" strokecolor="black [3200]" strokeweight="1pt">
                <v:stroke joinstyle="round"/>
              </v:rect>
            </w:pict>
          </mc:Fallback>
        </mc:AlternateContent>
      </w:r>
      <w:r w:rsidRPr="005A4DD4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78B809F" wp14:editId="5A5CABDC">
                <wp:simplePos x="0" y="0"/>
                <wp:positionH relativeFrom="column">
                  <wp:posOffset>1524000</wp:posOffset>
                </wp:positionH>
                <wp:positionV relativeFrom="paragraph">
                  <wp:posOffset>56515</wp:posOffset>
                </wp:positionV>
                <wp:extent cx="297180" cy="281940"/>
                <wp:effectExtent l="0" t="0" r="2667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8282ED" id="Rectangle 3" o:spid="_x0000_s1026" style="position:absolute;margin-left:120pt;margin-top:4.45pt;width:23.4pt;height:22.2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" filled="f" strokecolor="black [3200]" strokeweight="1pt">
                <v:stroke joinstyle="round"/>
              </v:rect>
            </w:pict>
          </mc:Fallback>
        </mc:AlternateContent>
      </w:r>
      <w:r w:rsidRPr="005A4DD4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D0DA519" wp14:editId="06F0DE4F">
                <wp:simplePos x="0" y="0"/>
                <wp:positionH relativeFrom="column">
                  <wp:posOffset>22860</wp:posOffset>
                </wp:positionH>
                <wp:positionV relativeFrom="paragraph">
                  <wp:posOffset>56515</wp:posOffset>
                </wp:positionV>
                <wp:extent cx="304800" cy="281940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59A697" id="Rectangle 2" o:spid="_x0000_s1026" style="position:absolute;margin-left:1.8pt;margin-top:4.45pt;width:24pt;height:22.2pt;z-index:251642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" filled="f" strokecolor="black [3200]" strokeweight="1pt">
                <v:stroke joinstyle="round"/>
              </v:rect>
            </w:pict>
          </mc:Fallback>
        </mc:AlternateContent>
      </w:r>
      <w:r w:rsidR="001D4866" w:rsidRPr="005A4DD4">
        <w:rPr>
          <w:rFonts w:asciiTheme="minorHAnsi" w:hAnsiTheme="minorHAnsi" w:cstheme="minorHAnsi"/>
          <w:sz w:val="20"/>
          <w:szCs w:val="20"/>
        </w:rPr>
        <w:t xml:space="preserve">             </w:t>
      </w:r>
      <w:r w:rsidR="001D4866" w:rsidRPr="005A4DD4">
        <w:rPr>
          <w:rFonts w:asciiTheme="minorHAnsi" w:hAnsiTheme="minorHAnsi" w:cstheme="minorHAnsi"/>
          <w:b/>
          <w:bCs/>
          <w:sz w:val="20"/>
          <w:szCs w:val="20"/>
        </w:rPr>
        <w:t xml:space="preserve">Assistant Professor              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1D4866" w:rsidRPr="005A4DD4">
        <w:rPr>
          <w:rFonts w:asciiTheme="minorHAnsi" w:hAnsiTheme="minorHAnsi" w:cstheme="minorHAnsi"/>
          <w:b/>
          <w:bCs/>
          <w:sz w:val="20"/>
          <w:szCs w:val="20"/>
        </w:rPr>
        <w:t xml:space="preserve">  Assistant Professor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             </w:t>
      </w:r>
      <w:r>
        <w:rPr>
          <w:rFonts w:cstheme="minorHAnsi"/>
          <w:b/>
          <w:bCs/>
        </w:rPr>
        <w:t xml:space="preserve">Associate </w:t>
      </w:r>
      <w:r w:rsidRPr="00D27231">
        <w:rPr>
          <w:rFonts w:cstheme="minorHAnsi"/>
          <w:b/>
          <w:bCs/>
        </w:rPr>
        <w:t xml:space="preserve">Professor </w:t>
      </w:r>
      <w:r>
        <w:rPr>
          <w:rFonts w:cstheme="minorHAnsi"/>
          <w:b/>
          <w:bCs/>
        </w:rPr>
        <w:t xml:space="preserve"> </w:t>
      </w:r>
      <w:r w:rsidRPr="00D27231">
        <w:rPr>
          <w:rFonts w:cstheme="minorHAnsi"/>
          <w:b/>
          <w:bCs/>
        </w:rPr>
        <w:t xml:space="preserve">             </w:t>
      </w:r>
      <w:r>
        <w:rPr>
          <w:rFonts w:cstheme="minorHAnsi"/>
          <w:b/>
          <w:bCs/>
        </w:rPr>
        <w:t>Professor</w:t>
      </w:r>
      <w:r w:rsidRPr="00D27231">
        <w:rPr>
          <w:rFonts w:cstheme="minorHAnsi"/>
          <w:b/>
          <w:bCs/>
        </w:rPr>
        <w:t xml:space="preserve">                    </w:t>
      </w:r>
    </w:p>
    <w:p w14:paraId="3A6AF297" w14:textId="77777777" w:rsidR="00087668" w:rsidRDefault="006944F3" w:rsidP="00087668">
      <w:pPr>
        <w:pStyle w:val="ListParagraph"/>
        <w:spacing w:line="276" w:lineRule="auto"/>
        <w:ind w:right="-255"/>
        <w:jc w:val="center"/>
        <w:rPr>
          <w:rFonts w:cstheme="minorHAnsi"/>
          <w:b/>
          <w:bCs/>
        </w:rPr>
      </w:pPr>
      <w:r w:rsidRPr="005A4DD4">
        <w:rPr>
          <w:rFonts w:asciiTheme="minorHAnsi" w:hAnsiTheme="minorHAnsi" w:cstheme="minorHAnsi"/>
          <w:b/>
          <w:bCs/>
          <w:sz w:val="20"/>
          <w:szCs w:val="20"/>
        </w:rPr>
        <w:t>(Academic Level 11)               (Academic Level 12)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           </w:t>
      </w:r>
      <w:r w:rsidRPr="00D27231">
        <w:rPr>
          <w:rFonts w:cstheme="minorHAnsi"/>
          <w:b/>
          <w:bCs/>
        </w:rPr>
        <w:t>(Academic Level</w:t>
      </w:r>
      <w:r>
        <w:rPr>
          <w:rFonts w:cstheme="minorHAnsi"/>
          <w:b/>
          <w:bCs/>
        </w:rPr>
        <w:t xml:space="preserve"> </w:t>
      </w:r>
      <w:r w:rsidRPr="00D27231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3A</w:t>
      </w:r>
      <w:r w:rsidRPr="00D27231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 xml:space="preserve">           </w:t>
      </w:r>
      <w:r w:rsidRPr="00D27231">
        <w:rPr>
          <w:rFonts w:cstheme="minorHAnsi"/>
          <w:b/>
          <w:bCs/>
        </w:rPr>
        <w:t>(Academic Level</w:t>
      </w:r>
      <w:r>
        <w:rPr>
          <w:rFonts w:cstheme="minorHAnsi"/>
          <w:b/>
          <w:bCs/>
        </w:rPr>
        <w:t xml:space="preserve"> </w:t>
      </w:r>
      <w:r w:rsidRPr="00D27231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4</w:t>
      </w:r>
      <w:r w:rsidRPr="00D27231">
        <w:rPr>
          <w:rFonts w:cstheme="minorHAnsi"/>
          <w:b/>
          <w:bCs/>
        </w:rPr>
        <w:t xml:space="preserve">)     </w:t>
      </w:r>
      <w:r w:rsidR="00087668">
        <w:rPr>
          <w:rFonts w:cstheme="minorHAnsi"/>
          <w:b/>
          <w:bCs/>
        </w:rPr>
        <w:t xml:space="preserve">                                  </w:t>
      </w:r>
    </w:p>
    <w:p w14:paraId="19420F70" w14:textId="77777777" w:rsidR="00087668" w:rsidRPr="00087668" w:rsidRDefault="00087668" w:rsidP="00087668">
      <w:pPr>
        <w:pStyle w:val="ListParagraph"/>
        <w:spacing w:line="276" w:lineRule="auto"/>
        <w:ind w:right="-255"/>
        <w:jc w:val="center"/>
        <w:rPr>
          <w:rFonts w:cstheme="minorHAnsi"/>
          <w:b/>
          <w:bCs/>
          <w:sz w:val="10"/>
          <w:szCs w:val="10"/>
        </w:rPr>
      </w:pPr>
    </w:p>
    <w:p w14:paraId="658870E6" w14:textId="33E953D6" w:rsidR="00087668" w:rsidRPr="00087668" w:rsidRDefault="00087668" w:rsidP="00087668">
      <w:pPr>
        <w:pStyle w:val="ListParagraph"/>
        <w:spacing w:line="276" w:lineRule="auto"/>
        <w:ind w:right="-255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cstheme="minorHAnsi"/>
          <w:b/>
          <w:bCs/>
        </w:rPr>
        <w:t>Assessment Period: From……………………………to………………………………..</w:t>
      </w:r>
    </w:p>
    <w:tbl>
      <w:tblPr>
        <w:tblStyle w:val="TableGrid"/>
        <w:tblW w:w="10036" w:type="dxa"/>
        <w:tblInd w:w="-5" w:type="dxa"/>
        <w:tblLook w:val="04A0" w:firstRow="1" w:lastRow="0" w:firstColumn="1" w:lastColumn="0" w:noHBand="0" w:noVBand="1"/>
      </w:tblPr>
      <w:tblGrid>
        <w:gridCol w:w="4366"/>
        <w:gridCol w:w="5670"/>
      </w:tblGrid>
      <w:tr w:rsidR="00945755" w:rsidRPr="005A4DD4" w14:paraId="0580B743" w14:textId="77777777" w:rsidTr="008F57C2">
        <w:tc>
          <w:tcPr>
            <w:tcW w:w="4366" w:type="dxa"/>
          </w:tcPr>
          <w:p w14:paraId="0FF90830" w14:textId="6240CE10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Name of Applicant (in CAPITALS)</w:t>
            </w:r>
          </w:p>
        </w:tc>
        <w:tc>
          <w:tcPr>
            <w:tcW w:w="5670" w:type="dxa"/>
          </w:tcPr>
          <w:p w14:paraId="429FBF75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69E85EC6" w14:textId="77777777" w:rsidTr="008F57C2">
        <w:tc>
          <w:tcPr>
            <w:tcW w:w="4366" w:type="dxa"/>
          </w:tcPr>
          <w:p w14:paraId="55362510" w14:textId="33805935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Department </w:t>
            </w:r>
          </w:p>
        </w:tc>
        <w:tc>
          <w:tcPr>
            <w:tcW w:w="5670" w:type="dxa"/>
          </w:tcPr>
          <w:p w14:paraId="2EE38815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02D078DE" w14:textId="77777777" w:rsidTr="008F57C2">
        <w:tc>
          <w:tcPr>
            <w:tcW w:w="4366" w:type="dxa"/>
          </w:tcPr>
          <w:p w14:paraId="1288C745" w14:textId="0E0CAFEB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Subject/Topic/Year of award of Ph.D.</w:t>
            </w:r>
          </w:p>
        </w:tc>
        <w:tc>
          <w:tcPr>
            <w:tcW w:w="5670" w:type="dxa"/>
          </w:tcPr>
          <w:p w14:paraId="61E0A96C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1A936EB8" w14:textId="77777777" w:rsidTr="008F57C2">
        <w:tc>
          <w:tcPr>
            <w:tcW w:w="4366" w:type="dxa"/>
          </w:tcPr>
          <w:p w14:paraId="12B98DF4" w14:textId="48894FF1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Date of joining as Assistant Professor in the College</w:t>
            </w:r>
          </w:p>
        </w:tc>
        <w:tc>
          <w:tcPr>
            <w:tcW w:w="5670" w:type="dxa"/>
          </w:tcPr>
          <w:p w14:paraId="32D46E2C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2F1F5CE9" w14:textId="77777777" w:rsidTr="008F57C2">
        <w:tc>
          <w:tcPr>
            <w:tcW w:w="4366" w:type="dxa"/>
          </w:tcPr>
          <w:p w14:paraId="250B4F6E" w14:textId="3E2FF27A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Date</w:t>
            </w:r>
            <w:r w:rsid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and Post</w:t>
            </w: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of Re-designation/promotion </w:t>
            </w:r>
            <w:r w:rsid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(if any)</w:t>
            </w:r>
          </w:p>
        </w:tc>
        <w:tc>
          <w:tcPr>
            <w:tcW w:w="5670" w:type="dxa"/>
          </w:tcPr>
          <w:p w14:paraId="2A80ED61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6B16AD85" w14:textId="77777777" w:rsidTr="008F57C2">
        <w:tc>
          <w:tcPr>
            <w:tcW w:w="4366" w:type="dxa"/>
          </w:tcPr>
          <w:p w14:paraId="613C12BC" w14:textId="216E4356" w:rsidR="00945755" w:rsidRPr="005A4DD4" w:rsidRDefault="0089004E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Date of Eligibility for</w:t>
            </w:r>
            <w:r w:rsidR="00945755"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Promotion</w:t>
            </w:r>
          </w:p>
        </w:tc>
        <w:tc>
          <w:tcPr>
            <w:tcW w:w="5670" w:type="dxa"/>
          </w:tcPr>
          <w:p w14:paraId="3333F3A4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761414E2" w14:textId="77777777" w:rsidTr="008F57C2">
        <w:tc>
          <w:tcPr>
            <w:tcW w:w="4366" w:type="dxa"/>
          </w:tcPr>
          <w:p w14:paraId="600BCA70" w14:textId="12940439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Total Teaching Experience (in years)</w:t>
            </w:r>
          </w:p>
        </w:tc>
        <w:tc>
          <w:tcPr>
            <w:tcW w:w="5670" w:type="dxa"/>
          </w:tcPr>
          <w:p w14:paraId="335C46C7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</w:tbl>
    <w:p w14:paraId="153A35B1" w14:textId="5D584B10" w:rsidR="00743CE7" w:rsidRPr="005A4DD4" w:rsidRDefault="00945755" w:rsidP="00945755">
      <w:pPr>
        <w:tabs>
          <w:tab w:val="left" w:pos="2981"/>
          <w:tab w:val="left" w:pos="3701"/>
        </w:tabs>
        <w:spacing w:before="135" w:line="276" w:lineRule="auto"/>
        <w:rPr>
          <w:rFonts w:asciiTheme="minorHAnsi" w:hAnsiTheme="minorHAnsi" w:cstheme="minorHAnsi"/>
          <w:b/>
          <w:bCs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Details</w:t>
      </w:r>
      <w:r w:rsidR="00743CE7"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of </w:t>
      </w: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Orientation/Induction/Refresher/FDP Programmes, etc.</w:t>
      </w:r>
      <w:r w:rsidR="00A70DA7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in the Assessment Period</w:t>
      </w:r>
    </w:p>
    <w:tbl>
      <w:tblPr>
        <w:tblW w:w="513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3"/>
        <w:gridCol w:w="6117"/>
        <w:gridCol w:w="1135"/>
        <w:gridCol w:w="1135"/>
        <w:gridCol w:w="851"/>
      </w:tblGrid>
      <w:tr w:rsidR="00EE4B25" w:rsidRPr="002D0555" w14:paraId="7838C1BA" w14:textId="77777777" w:rsidTr="00EE4B25">
        <w:trPr>
          <w:trHeight w:val="216"/>
        </w:trPr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ABA1A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S. No.</w:t>
            </w:r>
          </w:p>
        </w:tc>
        <w:tc>
          <w:tcPr>
            <w:tcW w:w="304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25421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the Programme</w:t>
            </w:r>
          </w:p>
        </w:tc>
        <w:tc>
          <w:tcPr>
            <w:tcW w:w="11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26A48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Duration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3FC08" w14:textId="77777777" w:rsidR="00EE4B25" w:rsidRPr="002D0555" w:rsidRDefault="00EE4B25" w:rsidP="00087668">
            <w:pPr>
              <w:ind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tal Days</w:t>
            </w:r>
          </w:p>
        </w:tc>
      </w:tr>
      <w:tr w:rsidR="00EE4B25" w:rsidRPr="002D0555" w14:paraId="09741492" w14:textId="77777777" w:rsidTr="00EE4B25">
        <w:trPr>
          <w:trHeight w:val="202"/>
        </w:trPr>
        <w:tc>
          <w:tcPr>
            <w:tcW w:w="4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D0278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304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47FD9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981E6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914C6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4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E9698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</w:tr>
      <w:tr w:rsidR="00EE4B25" w:rsidRPr="002D0555" w14:paraId="38D82B16" w14:textId="77777777" w:rsidTr="00087668">
        <w:trPr>
          <w:trHeight w:val="19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5E63A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19F6" w14:textId="77777777" w:rsidR="00EE4B25" w:rsidRPr="002D0555" w:rsidRDefault="00EE4B25" w:rsidP="00087668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6B282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AEB49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122FE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EE4B25" w:rsidRPr="002D0555" w14:paraId="5A478B7D" w14:textId="77777777" w:rsidTr="00087668">
        <w:trPr>
          <w:trHeight w:val="399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9C967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0492A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39472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29821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051B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0A1FA4B4" w14:textId="4C5A174A" w:rsidR="001D4866" w:rsidRPr="005A4DD4" w:rsidRDefault="00945437" w:rsidP="00945755">
      <w:pPr>
        <w:pStyle w:val="Heading1"/>
        <w:tabs>
          <w:tab w:val="left" w:pos="5096"/>
          <w:tab w:val="left" w:pos="6683"/>
        </w:tabs>
        <w:spacing w:before="6" w:line="276" w:lineRule="auto"/>
        <w:jc w:val="left"/>
        <w:rPr>
          <w:rFonts w:asciiTheme="minorHAnsi" w:hAnsiTheme="minorHAnsi" w:cstheme="minorHAnsi"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w w:val="80"/>
          <w:sz w:val="20"/>
          <w:szCs w:val="20"/>
        </w:rPr>
        <w:t>Summary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of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part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B:</w:t>
      </w:r>
      <w:r w:rsidRPr="005A4DD4">
        <w:rPr>
          <w:rFonts w:asciiTheme="minorHAnsi" w:hAnsiTheme="minorHAnsi" w:cstheme="minorHAnsi"/>
          <w:spacing w:val="13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ppendix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II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Table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1</w:t>
      </w:r>
      <w:r w:rsidR="00A70DA7">
        <w:rPr>
          <w:rFonts w:asciiTheme="minorHAnsi" w:hAnsiTheme="minorHAnsi" w:cstheme="minorHAnsi"/>
          <w:w w:val="80"/>
          <w:sz w:val="20"/>
          <w:szCs w:val="20"/>
        </w:rPr>
        <w:t xml:space="preserve"> for </w:t>
      </w:r>
      <w:r w:rsidR="00BA3F46">
        <w:rPr>
          <w:rFonts w:asciiTheme="minorHAnsi" w:hAnsiTheme="minorHAnsi" w:cstheme="minorHAnsi"/>
          <w:w w:val="80"/>
          <w:sz w:val="20"/>
          <w:szCs w:val="20"/>
        </w:rPr>
        <w:t xml:space="preserve">the </w:t>
      </w:r>
      <w:r w:rsidR="00A70DA7">
        <w:rPr>
          <w:rFonts w:asciiTheme="minorHAnsi" w:hAnsiTheme="minorHAnsi" w:cstheme="minorHAnsi"/>
          <w:w w:val="80"/>
          <w:sz w:val="20"/>
          <w:szCs w:val="20"/>
        </w:rPr>
        <w:t>Assessment Period</w:t>
      </w:r>
    </w:p>
    <w:tbl>
      <w:tblPr>
        <w:tblStyle w:val="TableGrid"/>
        <w:tblW w:w="10036" w:type="dxa"/>
        <w:tblInd w:w="-5" w:type="dxa"/>
        <w:tblLook w:val="04A0" w:firstRow="1" w:lastRow="0" w:firstColumn="1" w:lastColumn="0" w:noHBand="0" w:noVBand="1"/>
      </w:tblPr>
      <w:tblGrid>
        <w:gridCol w:w="851"/>
        <w:gridCol w:w="5812"/>
        <w:gridCol w:w="1701"/>
        <w:gridCol w:w="1672"/>
      </w:tblGrid>
      <w:tr w:rsidR="0089004E" w:rsidRPr="00087668" w14:paraId="72C629C5" w14:textId="4A619E76" w:rsidTr="0089004E">
        <w:tc>
          <w:tcPr>
            <w:tcW w:w="851" w:type="dxa"/>
          </w:tcPr>
          <w:p w14:paraId="1D93166E" w14:textId="17B45C49"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S. No.</w:t>
            </w:r>
          </w:p>
        </w:tc>
        <w:tc>
          <w:tcPr>
            <w:tcW w:w="5812" w:type="dxa"/>
          </w:tcPr>
          <w:p w14:paraId="2ED039CD" w14:textId="50B99DC1" w:rsidR="0089004E" w:rsidRPr="00087668" w:rsidRDefault="0089004E" w:rsidP="00945755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Academic Year</w:t>
            </w: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14:paraId="05463E06" w14:textId="1065E5FA" w:rsidR="0089004E" w:rsidRPr="00087668" w:rsidRDefault="0089004E" w:rsidP="00945755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Grad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laimed</w:t>
            </w: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14:paraId="1E08E5DE" w14:textId="66C02E8B" w:rsidR="0089004E" w:rsidRPr="00087668" w:rsidRDefault="0089004E" w:rsidP="0089004E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ading Verified</w:t>
            </w:r>
          </w:p>
        </w:tc>
      </w:tr>
      <w:tr w:rsidR="0089004E" w:rsidRPr="00087668" w14:paraId="00E8BB90" w14:textId="0FD1079D" w:rsidTr="0089004E">
        <w:tc>
          <w:tcPr>
            <w:tcW w:w="851" w:type="dxa"/>
          </w:tcPr>
          <w:p w14:paraId="373D503F" w14:textId="1D933F1C"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5812" w:type="dxa"/>
          </w:tcPr>
          <w:p w14:paraId="463C4718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14:paraId="11804521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14:paraId="611DD5B2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004E" w:rsidRPr="00087668" w14:paraId="7691E7E5" w14:textId="3B4A7713" w:rsidTr="0089004E">
        <w:tc>
          <w:tcPr>
            <w:tcW w:w="851" w:type="dxa"/>
          </w:tcPr>
          <w:p w14:paraId="7B703C1B" w14:textId="34E8CF8B"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5812" w:type="dxa"/>
          </w:tcPr>
          <w:p w14:paraId="1BBECBE0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14:paraId="01A01D55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14:paraId="32C6E367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004E" w:rsidRPr="00087668" w14:paraId="45F29711" w14:textId="442184D0" w:rsidTr="0089004E">
        <w:tc>
          <w:tcPr>
            <w:tcW w:w="851" w:type="dxa"/>
          </w:tcPr>
          <w:p w14:paraId="567A27DD" w14:textId="626ECE14"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5812" w:type="dxa"/>
          </w:tcPr>
          <w:p w14:paraId="27582F6A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14:paraId="7D1FBF16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14:paraId="54F10A7C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004E" w:rsidRPr="00087668" w14:paraId="3AD59A39" w14:textId="1DB01408" w:rsidTr="0089004E">
        <w:tc>
          <w:tcPr>
            <w:tcW w:w="851" w:type="dxa"/>
          </w:tcPr>
          <w:p w14:paraId="57CBAA13" w14:textId="2F8A5978" w:rsidR="0089004E" w:rsidRPr="00087668" w:rsidRDefault="0089004E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5812" w:type="dxa"/>
          </w:tcPr>
          <w:p w14:paraId="3B488EAB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000000"/>
            </w:tcBorders>
          </w:tcPr>
          <w:p w14:paraId="699601F2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72" w:type="dxa"/>
            <w:tcBorders>
              <w:left w:val="single" w:sz="4" w:space="0" w:color="000000"/>
            </w:tcBorders>
          </w:tcPr>
          <w:p w14:paraId="06FD3686" w14:textId="77777777" w:rsidR="0089004E" w:rsidRPr="00087668" w:rsidRDefault="0089004E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868B857" w14:textId="4D8C2868" w:rsidR="00E9623C" w:rsidRPr="005A4DD4" w:rsidRDefault="00945437" w:rsidP="00945755">
      <w:pPr>
        <w:pStyle w:val="Heading1"/>
        <w:tabs>
          <w:tab w:val="left" w:pos="4067"/>
          <w:tab w:val="left" w:pos="4407"/>
        </w:tabs>
        <w:spacing w:after="39" w:line="276" w:lineRule="auto"/>
        <w:ind w:left="0" w:right="2466"/>
        <w:jc w:val="left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w w:val="80"/>
          <w:sz w:val="20"/>
          <w:szCs w:val="20"/>
        </w:rPr>
        <w:t>Summary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of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part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B:</w:t>
      </w:r>
      <w:r w:rsidRPr="005A4DD4">
        <w:rPr>
          <w:rFonts w:asciiTheme="minorHAnsi" w:hAnsiTheme="minorHAnsi" w:cstheme="minorHAnsi"/>
          <w:spacing w:val="13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ppendix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II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Table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2</w:t>
      </w:r>
      <w:r w:rsidRPr="005A4DD4">
        <w:rPr>
          <w:rFonts w:asciiTheme="minorHAnsi" w:hAnsiTheme="minorHAnsi" w:cstheme="minorHAnsi"/>
          <w:w w:val="90"/>
          <w:sz w:val="20"/>
          <w:szCs w:val="20"/>
        </w:rPr>
        <w:t>:</w:t>
      </w:r>
      <w:r w:rsidR="00EE4B25">
        <w:rPr>
          <w:rFonts w:asciiTheme="minorHAnsi" w:hAnsiTheme="minorHAnsi" w:cstheme="minorHAnsi"/>
          <w:w w:val="9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Computed</w:t>
      </w:r>
      <w:r w:rsidRPr="005A4DD4">
        <w:rPr>
          <w:rFonts w:asciiTheme="minorHAnsi" w:hAnsiTheme="minorHAnsi" w:cstheme="minorHAnsi"/>
          <w:spacing w:val="13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nd</w:t>
      </w:r>
      <w:r w:rsidRPr="005A4DD4">
        <w:rPr>
          <w:rFonts w:asciiTheme="minorHAnsi" w:hAnsiTheme="minorHAnsi" w:cstheme="minorHAnsi"/>
          <w:spacing w:val="12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verified</w:t>
      </w:r>
      <w:r w:rsidRPr="005A4DD4">
        <w:rPr>
          <w:rFonts w:asciiTheme="minorHAnsi" w:hAnsiTheme="minorHAnsi" w:cstheme="minorHAnsi"/>
          <w:spacing w:val="12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Score</w:t>
      </w:r>
      <w:r w:rsidR="00EE4B25">
        <w:rPr>
          <w:rFonts w:asciiTheme="minorHAnsi" w:hAnsiTheme="minorHAnsi" w:cstheme="minorHAnsi"/>
          <w:w w:val="80"/>
          <w:sz w:val="20"/>
          <w:szCs w:val="20"/>
        </w:rPr>
        <w:t xml:space="preserve"> for</w:t>
      </w:r>
      <w:r w:rsidR="00BA3F46">
        <w:rPr>
          <w:rFonts w:asciiTheme="minorHAnsi" w:hAnsiTheme="minorHAnsi" w:cstheme="minorHAnsi"/>
          <w:w w:val="80"/>
          <w:sz w:val="20"/>
          <w:szCs w:val="20"/>
        </w:rPr>
        <w:t xml:space="preserve"> the</w:t>
      </w:r>
      <w:r w:rsidR="00EE4B25">
        <w:rPr>
          <w:rFonts w:asciiTheme="minorHAnsi" w:hAnsiTheme="minorHAnsi" w:cstheme="minorHAnsi"/>
          <w:w w:val="80"/>
          <w:sz w:val="20"/>
          <w:szCs w:val="20"/>
        </w:rPr>
        <w:t xml:space="preserve"> Assessment Period</w:t>
      </w:r>
    </w:p>
    <w:tbl>
      <w:tblPr>
        <w:tblW w:w="1005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6085"/>
        <w:gridCol w:w="1428"/>
        <w:gridCol w:w="1691"/>
      </w:tblGrid>
      <w:tr w:rsidR="00E9623C" w:rsidRPr="005A4DD4" w14:paraId="7D9107F8" w14:textId="77777777" w:rsidTr="00087668">
        <w:trPr>
          <w:trHeight w:val="323"/>
        </w:trPr>
        <w:tc>
          <w:tcPr>
            <w:tcW w:w="851" w:type="dxa"/>
          </w:tcPr>
          <w:p w14:paraId="04749FE0" w14:textId="53379DFA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S.</w:t>
            </w:r>
            <w:r w:rsidR="00A70DA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No.</w:t>
            </w:r>
          </w:p>
        </w:tc>
        <w:tc>
          <w:tcPr>
            <w:tcW w:w="6085" w:type="dxa"/>
          </w:tcPr>
          <w:p w14:paraId="092605AE" w14:textId="77777777" w:rsidR="00E9623C" w:rsidRPr="005A4DD4" w:rsidRDefault="00945437" w:rsidP="00945755">
            <w:pPr>
              <w:pStyle w:val="TableParagraph"/>
              <w:spacing w:line="276" w:lineRule="auto"/>
              <w:ind w:left="11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Category</w:t>
            </w:r>
          </w:p>
        </w:tc>
        <w:tc>
          <w:tcPr>
            <w:tcW w:w="1428" w:type="dxa"/>
          </w:tcPr>
          <w:p w14:paraId="12B4AB9F" w14:textId="143AAE5C" w:rsidR="00E9623C" w:rsidRPr="005A4DD4" w:rsidRDefault="00945755" w:rsidP="00945755">
            <w:pPr>
              <w:pStyle w:val="TableParagraph"/>
              <w:spacing w:line="276" w:lineRule="auto"/>
              <w:ind w:left="11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>S</w:t>
            </w:r>
            <w:r w:rsidR="00945437" w:rsidRPr="005A4DD4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>core</w:t>
            </w:r>
            <w:r w:rsidR="00945437" w:rsidRPr="005A4DD4">
              <w:rPr>
                <w:rFonts w:asciiTheme="minorHAnsi" w:hAnsiTheme="minorHAnsi" w:cstheme="minorHAnsi"/>
                <w:b/>
                <w:spacing w:val="-34"/>
                <w:sz w:val="20"/>
                <w:szCs w:val="20"/>
              </w:rPr>
              <w:t xml:space="preserve"> </w:t>
            </w:r>
            <w:r w:rsidR="00EE4B25">
              <w:rPr>
                <w:rFonts w:asciiTheme="minorHAnsi" w:hAnsiTheme="minorHAnsi" w:cstheme="minorHAnsi"/>
                <w:b/>
                <w:sz w:val="20"/>
                <w:szCs w:val="20"/>
              </w:rPr>
              <w:t>C</w:t>
            </w:r>
            <w:r w:rsidR="00945437"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laimed</w:t>
            </w:r>
          </w:p>
        </w:tc>
        <w:tc>
          <w:tcPr>
            <w:tcW w:w="1691" w:type="dxa"/>
          </w:tcPr>
          <w:p w14:paraId="0B169CFB" w14:textId="68D8D20F" w:rsidR="00E9623C" w:rsidRPr="005A4DD4" w:rsidRDefault="00945755" w:rsidP="00A33B4F">
            <w:pPr>
              <w:pStyle w:val="TableParagraph"/>
              <w:spacing w:line="276" w:lineRule="auto"/>
              <w:ind w:left="10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Score</w:t>
            </w:r>
            <w:r w:rsidR="00A33B4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EE4B25">
              <w:rPr>
                <w:rFonts w:asciiTheme="minorHAnsi" w:hAnsiTheme="minorHAnsi" w:cstheme="minorHAnsi"/>
                <w:b/>
                <w:sz w:val="20"/>
                <w:szCs w:val="20"/>
              </w:rPr>
              <w:t>V</w:t>
            </w:r>
            <w:r w:rsidR="00945437"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erified</w:t>
            </w:r>
          </w:p>
        </w:tc>
      </w:tr>
      <w:tr w:rsidR="00E9623C" w:rsidRPr="005A4DD4" w14:paraId="719DC089" w14:textId="77777777" w:rsidTr="00EE4B25">
        <w:trPr>
          <w:trHeight w:val="305"/>
        </w:trPr>
        <w:tc>
          <w:tcPr>
            <w:tcW w:w="851" w:type="dxa"/>
          </w:tcPr>
          <w:p w14:paraId="3FEBBD8A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085" w:type="dxa"/>
          </w:tcPr>
          <w:p w14:paraId="51D32821" w14:textId="77777777" w:rsidR="00E9623C" w:rsidRPr="005A4DD4" w:rsidRDefault="00945437" w:rsidP="00743CE7">
            <w:pPr>
              <w:pStyle w:val="TableParagraph"/>
              <w:spacing w:before="35" w:line="276" w:lineRule="auto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Pr="005A4DD4">
              <w:rPr>
                <w:rFonts w:asciiTheme="minorHAnsi" w:hAnsiTheme="minorHAnsi" w:cstheme="minorHAnsi"/>
                <w:spacing w:val="9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pers</w:t>
            </w:r>
            <w:r w:rsidRPr="005A4DD4">
              <w:rPr>
                <w:rFonts w:asciiTheme="minorHAnsi" w:hAnsiTheme="minorHAnsi" w:cstheme="minorHAnsi"/>
                <w:spacing w:val="9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Pr="005A4DD4">
              <w:rPr>
                <w:rFonts w:asciiTheme="minorHAnsi" w:hAnsiTheme="minorHAnsi" w:cstheme="minorHAnsi"/>
                <w:spacing w:val="10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eer-</w:t>
            </w:r>
            <w:r w:rsidRPr="005A4DD4">
              <w:rPr>
                <w:rFonts w:asciiTheme="minorHAnsi" w:hAnsiTheme="minorHAnsi" w:cstheme="minorHAnsi"/>
                <w:spacing w:val="1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viewed</w:t>
            </w:r>
            <w:r w:rsidRPr="005A4DD4">
              <w:rPr>
                <w:rFonts w:asciiTheme="minorHAnsi" w:hAnsiTheme="minorHAnsi" w:cstheme="minorHAnsi"/>
                <w:spacing w:val="10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Pr="005A4DD4">
              <w:rPr>
                <w:rFonts w:asciiTheme="minorHAnsi" w:hAnsiTheme="minorHAnsi" w:cstheme="minorHAnsi"/>
                <w:spacing w:val="8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UGC</w:t>
            </w:r>
            <w:r w:rsidRPr="005A4DD4">
              <w:rPr>
                <w:rFonts w:asciiTheme="minorHAnsi" w:hAnsiTheme="minorHAnsi" w:cstheme="minorHAnsi"/>
                <w:spacing w:val="1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listed</w:t>
            </w:r>
            <w:r w:rsidRPr="005A4DD4">
              <w:rPr>
                <w:rFonts w:asciiTheme="minorHAnsi" w:hAnsiTheme="minorHAnsi" w:cstheme="minorHAnsi"/>
                <w:spacing w:val="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journals</w:t>
            </w:r>
          </w:p>
        </w:tc>
        <w:tc>
          <w:tcPr>
            <w:tcW w:w="1428" w:type="dxa"/>
          </w:tcPr>
          <w:p w14:paraId="2CB76164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12200648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0B3A0D16" w14:textId="77777777" w:rsidTr="00EE4B25">
        <w:trPr>
          <w:trHeight w:val="305"/>
        </w:trPr>
        <w:tc>
          <w:tcPr>
            <w:tcW w:w="851" w:type="dxa"/>
          </w:tcPr>
          <w:p w14:paraId="4BF03371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085" w:type="dxa"/>
          </w:tcPr>
          <w:p w14:paraId="58F250A3" w14:textId="77777777" w:rsidR="00E9623C" w:rsidRPr="005A4DD4" w:rsidRDefault="00945437" w:rsidP="00743CE7">
            <w:pPr>
              <w:pStyle w:val="TableParagraph"/>
              <w:spacing w:before="35" w:line="276" w:lineRule="auto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ublications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other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than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per)</w:t>
            </w:r>
          </w:p>
        </w:tc>
        <w:tc>
          <w:tcPr>
            <w:tcW w:w="1428" w:type="dxa"/>
          </w:tcPr>
          <w:p w14:paraId="630C6E34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6EECBDCB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110D3993" w14:textId="77777777" w:rsidTr="00087668">
        <w:trPr>
          <w:trHeight w:val="581"/>
        </w:trPr>
        <w:tc>
          <w:tcPr>
            <w:tcW w:w="851" w:type="dxa"/>
          </w:tcPr>
          <w:p w14:paraId="4D14ADAE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085" w:type="dxa"/>
          </w:tcPr>
          <w:p w14:paraId="2D57B7E4" w14:textId="77777777" w:rsidR="00E9623C" w:rsidRPr="005A4DD4" w:rsidRDefault="00945437" w:rsidP="00087668">
            <w:pPr>
              <w:pStyle w:val="TableParagraph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reation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CT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mediated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Teaching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learning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edagogy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</w:p>
          <w:p w14:paraId="19366AD7" w14:textId="77777777" w:rsidR="00E9623C" w:rsidRPr="005A4DD4" w:rsidRDefault="00945437" w:rsidP="00087668">
            <w:pPr>
              <w:pStyle w:val="TableParagraph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ntent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development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A4DD4">
              <w:rPr>
                <w:rFonts w:asciiTheme="minorHAnsi" w:hAnsiTheme="minorHAnsi" w:cstheme="minorHAnsi"/>
                <w:spacing w:val="4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new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novative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urses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A4DD4">
              <w:rPr>
                <w:rFonts w:asciiTheme="minorHAnsi" w:hAnsiTheme="minorHAnsi" w:cstheme="minorHAnsi"/>
                <w:spacing w:val="-47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urricula</w:t>
            </w:r>
          </w:p>
        </w:tc>
        <w:tc>
          <w:tcPr>
            <w:tcW w:w="1428" w:type="dxa"/>
          </w:tcPr>
          <w:p w14:paraId="57AD78BF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34FE0B88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679ACB2B" w14:textId="77777777" w:rsidTr="00EE4B25">
        <w:trPr>
          <w:trHeight w:val="265"/>
        </w:trPr>
        <w:tc>
          <w:tcPr>
            <w:tcW w:w="851" w:type="dxa"/>
            <w:vMerge w:val="restart"/>
          </w:tcPr>
          <w:p w14:paraId="436675B9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085" w:type="dxa"/>
          </w:tcPr>
          <w:p w14:paraId="4CBF1252" w14:textId="77777777" w:rsidR="00E9623C" w:rsidRPr="005A4DD4" w:rsidRDefault="00945437" w:rsidP="00743CE7">
            <w:pPr>
              <w:pStyle w:val="TableParagraph"/>
              <w:spacing w:line="276" w:lineRule="auto"/>
              <w:ind w:left="47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  <w:r w:rsidRPr="005A4DD4">
              <w:rPr>
                <w:rFonts w:asciiTheme="minorHAnsi" w:hAnsiTheme="minorHAnsi" w:cstheme="minorHAnsi"/>
                <w:spacing w:val="69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Guidance:</w:t>
            </w:r>
          </w:p>
        </w:tc>
        <w:tc>
          <w:tcPr>
            <w:tcW w:w="1428" w:type="dxa"/>
          </w:tcPr>
          <w:p w14:paraId="592EC501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7248A2CF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2D94B1FE" w14:textId="77777777" w:rsidTr="00EE4B25">
        <w:trPr>
          <w:trHeight w:val="270"/>
        </w:trPr>
        <w:tc>
          <w:tcPr>
            <w:tcW w:w="851" w:type="dxa"/>
            <w:vMerge/>
            <w:tcBorders>
              <w:top w:val="nil"/>
            </w:tcBorders>
          </w:tcPr>
          <w:p w14:paraId="38712715" w14:textId="77777777" w:rsidR="00E9623C" w:rsidRPr="005A4DD4" w:rsidRDefault="00E9623C" w:rsidP="000876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14:paraId="67F53122" w14:textId="77777777" w:rsidR="00E9623C" w:rsidRPr="005A4DD4" w:rsidRDefault="00945437" w:rsidP="00743CE7">
            <w:pPr>
              <w:pStyle w:val="TableParagraph"/>
              <w:spacing w:line="276" w:lineRule="auto"/>
              <w:ind w:left="4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b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)</w:t>
            </w:r>
            <w:r w:rsidRPr="005A4DD4">
              <w:rPr>
                <w:rFonts w:asciiTheme="minorHAnsi" w:hAnsiTheme="minorHAnsi" w:cstheme="minorHAnsi"/>
                <w:spacing w:val="47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</w:p>
        </w:tc>
        <w:tc>
          <w:tcPr>
            <w:tcW w:w="1428" w:type="dxa"/>
          </w:tcPr>
          <w:p w14:paraId="446AE3C1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53B04D5C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6F139DF9" w14:textId="77777777" w:rsidTr="00EE4B25">
        <w:trPr>
          <w:trHeight w:val="270"/>
        </w:trPr>
        <w:tc>
          <w:tcPr>
            <w:tcW w:w="851" w:type="dxa"/>
            <w:vMerge/>
            <w:tcBorders>
              <w:top w:val="nil"/>
            </w:tcBorders>
          </w:tcPr>
          <w:p w14:paraId="3C7D2282" w14:textId="77777777" w:rsidR="00E9623C" w:rsidRPr="005A4DD4" w:rsidRDefault="00E9623C" w:rsidP="000876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14:paraId="27A1A8C6" w14:textId="77777777" w:rsidR="00E9623C" w:rsidRPr="005A4DD4" w:rsidRDefault="00945437" w:rsidP="00743CE7">
            <w:pPr>
              <w:pStyle w:val="TableParagraph"/>
              <w:spacing w:line="276" w:lineRule="auto"/>
              <w:ind w:left="4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d)</w:t>
            </w:r>
            <w:r w:rsidRPr="005A4DD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nsultancy:</w:t>
            </w:r>
          </w:p>
        </w:tc>
        <w:tc>
          <w:tcPr>
            <w:tcW w:w="1428" w:type="dxa"/>
          </w:tcPr>
          <w:p w14:paraId="7FD47BB5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159ACF69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7C441200" w14:textId="77777777" w:rsidTr="00EE4B25">
        <w:trPr>
          <w:trHeight w:val="270"/>
        </w:trPr>
        <w:tc>
          <w:tcPr>
            <w:tcW w:w="851" w:type="dxa"/>
            <w:vMerge w:val="restart"/>
          </w:tcPr>
          <w:p w14:paraId="5EA04773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085" w:type="dxa"/>
          </w:tcPr>
          <w:p w14:paraId="45E1F97E" w14:textId="73F3BC58" w:rsidR="00E9623C" w:rsidRPr="005A4DD4" w:rsidRDefault="00945437" w:rsidP="00743CE7">
            <w:pPr>
              <w:pStyle w:val="TableParagraph"/>
              <w:spacing w:line="276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a</w:t>
            </w:r>
            <w:r w:rsidR="005A4DD4" w:rsidRPr="005A4DD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="005A4DD4" w:rsidRPr="005A4DD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b)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tent and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olicy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documents:</w:t>
            </w:r>
          </w:p>
        </w:tc>
        <w:tc>
          <w:tcPr>
            <w:tcW w:w="1428" w:type="dxa"/>
          </w:tcPr>
          <w:p w14:paraId="092D3423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2635E2A1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4B52ACDF" w14:textId="77777777" w:rsidTr="00EE4B25">
        <w:trPr>
          <w:trHeight w:val="265"/>
        </w:trPr>
        <w:tc>
          <w:tcPr>
            <w:tcW w:w="851" w:type="dxa"/>
            <w:vMerge/>
            <w:tcBorders>
              <w:top w:val="nil"/>
            </w:tcBorders>
          </w:tcPr>
          <w:p w14:paraId="5A739032" w14:textId="77777777" w:rsidR="00E9623C" w:rsidRPr="005A4DD4" w:rsidRDefault="00E9623C" w:rsidP="000876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14:paraId="1E6FB44B" w14:textId="77777777" w:rsidR="00E9623C" w:rsidRPr="005A4DD4" w:rsidRDefault="00945437" w:rsidP="00743CE7">
            <w:pPr>
              <w:pStyle w:val="TableParagraph"/>
              <w:spacing w:line="276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  <w:r w:rsidRPr="005A4DD4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ward/fellowship</w:t>
            </w:r>
          </w:p>
        </w:tc>
        <w:tc>
          <w:tcPr>
            <w:tcW w:w="1428" w:type="dxa"/>
          </w:tcPr>
          <w:p w14:paraId="3E646AD3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2D6308BB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40FDF322" w14:textId="77777777" w:rsidTr="00EE4B25">
        <w:trPr>
          <w:trHeight w:val="539"/>
        </w:trPr>
        <w:tc>
          <w:tcPr>
            <w:tcW w:w="851" w:type="dxa"/>
          </w:tcPr>
          <w:p w14:paraId="3DBED708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085" w:type="dxa"/>
          </w:tcPr>
          <w:p w14:paraId="5D4C1696" w14:textId="77777777" w:rsidR="00E9623C" w:rsidRPr="005A4DD4" w:rsidRDefault="00945437" w:rsidP="00087668">
            <w:pPr>
              <w:pStyle w:val="TableParagraph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vited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lectures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/resource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erson/paper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resentation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14:paraId="4B0B59AD" w14:textId="77777777" w:rsidR="00E9623C" w:rsidRPr="005A4DD4" w:rsidRDefault="00945437" w:rsidP="00087668">
            <w:pPr>
              <w:pStyle w:val="TableParagraph"/>
              <w:spacing w:before="2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seminars/conference/full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per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nference proceeding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  <w:tc>
          <w:tcPr>
            <w:tcW w:w="1428" w:type="dxa"/>
          </w:tcPr>
          <w:p w14:paraId="0D7C0BE1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6AE07BE5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78FFEACE" w14:textId="77777777" w:rsidTr="00EE4B25">
        <w:trPr>
          <w:trHeight w:val="265"/>
        </w:trPr>
        <w:tc>
          <w:tcPr>
            <w:tcW w:w="851" w:type="dxa"/>
          </w:tcPr>
          <w:p w14:paraId="69652B67" w14:textId="28392A41" w:rsidR="00E9623C" w:rsidRPr="005A4DD4" w:rsidRDefault="00E9623C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14:paraId="693EF644" w14:textId="7B9C6A19" w:rsidR="00E9623C" w:rsidRPr="005A4DD4" w:rsidRDefault="00945437" w:rsidP="00743CE7">
            <w:pPr>
              <w:pStyle w:val="TableParagraph"/>
              <w:spacing w:line="276" w:lineRule="auto"/>
              <w:ind w:left="11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</w:t>
            </w:r>
            <w:r w:rsidRPr="005A4DD4">
              <w:rPr>
                <w:rFonts w:asciiTheme="minorHAnsi" w:hAnsiTheme="minorHAnsi" w:cstheme="minorHAnsi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cademic</w:t>
            </w:r>
            <w:r w:rsidR="001D4866"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Research</w:t>
            </w:r>
            <w:r w:rsidRPr="005A4DD4">
              <w:rPr>
                <w:rFonts w:asciiTheme="minorHAnsi" w:hAnsiTheme="minorHAnsi" w:cstheme="minorHAnsi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ores</w:t>
            </w:r>
          </w:p>
        </w:tc>
        <w:tc>
          <w:tcPr>
            <w:tcW w:w="1428" w:type="dxa"/>
          </w:tcPr>
          <w:p w14:paraId="2F7A8577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0A5EFC40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58193D8" w14:textId="4091595F" w:rsidR="00A33B4F" w:rsidRDefault="005A4DD4" w:rsidP="00304209">
      <w:pPr>
        <w:pStyle w:val="BodyText"/>
        <w:spacing w:line="276" w:lineRule="auto"/>
        <w:jc w:val="center"/>
        <w:rPr>
          <w:rFonts w:asciiTheme="minorHAnsi" w:hAnsiTheme="minorHAnsi" w:cstheme="minorHAnsi"/>
          <w:bCs/>
          <w:w w:val="80"/>
          <w:sz w:val="20"/>
          <w:szCs w:val="20"/>
        </w:rPr>
      </w:pPr>
      <w:r>
        <w:rPr>
          <w:rFonts w:asciiTheme="minorHAnsi" w:hAnsiTheme="minorHAnsi" w:cstheme="minorHAnsi"/>
          <w:bCs/>
          <w:w w:val="80"/>
          <w:sz w:val="20"/>
          <w:szCs w:val="20"/>
        </w:rPr>
        <w:t xml:space="preserve">                                                                                                     </w:t>
      </w:r>
    </w:p>
    <w:tbl>
      <w:tblPr>
        <w:tblStyle w:val="TableGrid"/>
        <w:tblW w:w="99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4"/>
        <w:gridCol w:w="4355"/>
      </w:tblGrid>
      <w:tr w:rsidR="00304209" w:rsidRPr="00087668" w14:paraId="62166EB2" w14:textId="77777777" w:rsidTr="00A70DA7">
        <w:trPr>
          <w:trHeight w:val="528"/>
        </w:trPr>
        <w:tc>
          <w:tcPr>
            <w:tcW w:w="5614" w:type="dxa"/>
          </w:tcPr>
          <w:p w14:paraId="0FFDFB19" w14:textId="008790AD" w:rsidR="00304209" w:rsidRPr="00087668" w:rsidRDefault="00304209" w:rsidP="00304209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Signature</w:t>
            </w:r>
            <w:r w:rsidRPr="00087668">
              <w:rPr>
                <w:rFonts w:asciiTheme="minorHAnsi" w:hAnsiTheme="minorHAnsi" w:cstheme="minorHAnsi"/>
                <w:b/>
                <w:spacing w:val="9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of</w:t>
            </w:r>
            <w:r w:rsidRPr="00087668">
              <w:rPr>
                <w:rFonts w:asciiTheme="minorHAnsi" w:hAnsiTheme="minorHAnsi" w:cstheme="minorHAnsi"/>
                <w:b/>
                <w:spacing w:val="9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the</w:t>
            </w:r>
            <w:r w:rsidRPr="00087668">
              <w:rPr>
                <w:rFonts w:asciiTheme="minorHAnsi" w:hAnsiTheme="minorHAnsi" w:cstheme="minorHAnsi"/>
                <w:b/>
                <w:spacing w:val="10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Applicant</w:t>
            </w:r>
          </w:p>
        </w:tc>
        <w:tc>
          <w:tcPr>
            <w:tcW w:w="4355" w:type="dxa"/>
          </w:tcPr>
          <w:p w14:paraId="36F06A43" w14:textId="77777777" w:rsidR="00304209" w:rsidRPr="00087668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Signature</w:t>
            </w:r>
            <w:r w:rsidRPr="00087668">
              <w:rPr>
                <w:rFonts w:asciiTheme="minorHAnsi" w:hAnsiTheme="minorHAnsi" w:cstheme="minorHAnsi"/>
                <w:b/>
                <w:spacing w:val="12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of</w:t>
            </w:r>
            <w:r w:rsidRPr="00087668">
              <w:rPr>
                <w:rFonts w:asciiTheme="minorHAnsi" w:hAnsiTheme="minorHAnsi" w:cstheme="minorHAnsi"/>
                <w:b/>
                <w:spacing w:val="11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the</w:t>
            </w:r>
            <w:r w:rsidRPr="00087668">
              <w:rPr>
                <w:rFonts w:asciiTheme="minorHAnsi" w:hAnsiTheme="minorHAnsi" w:cstheme="minorHAnsi"/>
                <w:b/>
                <w:spacing w:val="12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Principal</w:t>
            </w:r>
          </w:p>
          <w:p w14:paraId="35FA658C" w14:textId="5F5765FC" w:rsidR="00304209" w:rsidRPr="00087668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04209" w:rsidRPr="00087668" w14:paraId="08B930A3" w14:textId="77777777" w:rsidTr="00A70DA7">
        <w:trPr>
          <w:trHeight w:val="590"/>
        </w:trPr>
        <w:tc>
          <w:tcPr>
            <w:tcW w:w="5614" w:type="dxa"/>
          </w:tcPr>
          <w:p w14:paraId="61B8857A" w14:textId="77777777" w:rsidR="00304209" w:rsidRPr="00087668" w:rsidRDefault="00304209" w:rsidP="006944F3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03BA81E" w14:textId="2D79C310" w:rsidR="00304209" w:rsidRPr="00087668" w:rsidRDefault="00304209" w:rsidP="00A70DA7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Signature of Chairperson, Governing Body</w:t>
            </w:r>
          </w:p>
        </w:tc>
        <w:tc>
          <w:tcPr>
            <w:tcW w:w="4355" w:type="dxa"/>
          </w:tcPr>
          <w:p w14:paraId="4600C0BA" w14:textId="77777777" w:rsidR="00304209" w:rsidRPr="00087668" w:rsidRDefault="00304209" w:rsidP="006944F3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70011D6" w14:textId="7EE583DD" w:rsidR="00304209" w:rsidRPr="00087668" w:rsidRDefault="00304209" w:rsidP="006944F3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Dean, College Development, UoA</w:t>
            </w:r>
          </w:p>
        </w:tc>
      </w:tr>
    </w:tbl>
    <w:p w14:paraId="6E7B0723" w14:textId="126D1D88" w:rsidR="00E9623C" w:rsidRPr="005A4DD4" w:rsidRDefault="00E9623C" w:rsidP="00A70DA7">
      <w:pPr>
        <w:pStyle w:val="Heading1"/>
        <w:spacing w:before="99" w:line="276" w:lineRule="auto"/>
        <w:ind w:left="38" w:right="8"/>
        <w:rPr>
          <w:rFonts w:asciiTheme="minorHAnsi" w:hAnsiTheme="minorHAnsi" w:cstheme="minorHAnsi"/>
          <w:sz w:val="20"/>
          <w:szCs w:val="20"/>
        </w:rPr>
      </w:pPr>
    </w:p>
    <w:sectPr w:rsidR="00E9623C" w:rsidRPr="005A4DD4" w:rsidSect="00A33B4F">
      <w:headerReference w:type="default" r:id="rId6"/>
      <w:type w:val="continuous"/>
      <w:pgSz w:w="11910" w:h="16840"/>
      <w:pgMar w:top="1340" w:right="780" w:bottom="142" w:left="1320" w:header="142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28A33" w14:textId="77777777" w:rsidR="00764235" w:rsidRDefault="00764235" w:rsidP="001D4866">
      <w:r>
        <w:separator/>
      </w:r>
    </w:p>
  </w:endnote>
  <w:endnote w:type="continuationSeparator" w:id="0">
    <w:p w14:paraId="314DEBE3" w14:textId="77777777" w:rsidR="00764235" w:rsidRDefault="00764235" w:rsidP="001D4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7FC97" w14:textId="77777777" w:rsidR="00764235" w:rsidRDefault="00764235" w:rsidP="001D4866">
      <w:r>
        <w:separator/>
      </w:r>
    </w:p>
  </w:footnote>
  <w:footnote w:type="continuationSeparator" w:id="0">
    <w:p w14:paraId="0BB94295" w14:textId="77777777" w:rsidR="00764235" w:rsidRDefault="00764235" w:rsidP="001D48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86774" w14:textId="77777777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 w:val="64"/>
        <w:szCs w:val="64"/>
      </w:rPr>
    </w:pPr>
    <w:r w:rsidRPr="005A4DD4">
      <w:rPr>
        <w:rFonts w:cstheme="minorHAnsi"/>
        <w:noProof/>
        <w:color w:val="244061" w:themeColor="accent1" w:themeShade="80"/>
        <w:sz w:val="64"/>
        <w:szCs w:val="64"/>
      </w:rPr>
      <w:drawing>
        <wp:anchor distT="0" distB="0" distL="114300" distR="114300" simplePos="0" relativeHeight="251658240" behindDoc="0" locked="0" layoutInCell="1" allowOverlap="1" wp14:anchorId="7C848BE2" wp14:editId="1AFAF296">
          <wp:simplePos x="0" y="0"/>
          <wp:positionH relativeFrom="column">
            <wp:posOffset>-19685</wp:posOffset>
          </wp:positionH>
          <wp:positionV relativeFrom="paragraph">
            <wp:posOffset>22225</wp:posOffset>
          </wp:positionV>
          <wp:extent cx="861060" cy="853440"/>
          <wp:effectExtent l="0" t="0" r="0" b="381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53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A4DD4">
      <w:rPr>
        <w:rFonts w:cstheme="minorHAnsi"/>
        <w:b/>
        <w:color w:val="244061" w:themeColor="accent1" w:themeShade="80"/>
        <w:sz w:val="64"/>
        <w:szCs w:val="64"/>
      </w:rPr>
      <w:t>C.M.P. DEGREE COLLEGE</w:t>
    </w:r>
  </w:p>
  <w:p w14:paraId="1A05A915" w14:textId="77777777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Cs/>
        <w:color w:val="244061" w:themeColor="accent1" w:themeShade="80"/>
        <w:sz w:val="28"/>
        <w:szCs w:val="28"/>
      </w:rPr>
    </w:pPr>
    <w:r w:rsidRPr="005A4DD4">
      <w:rPr>
        <w:rFonts w:cstheme="minorHAnsi"/>
        <w:bCs/>
        <w:color w:val="244061" w:themeColor="accent1" w:themeShade="80"/>
        <w:sz w:val="28"/>
        <w:szCs w:val="28"/>
      </w:rPr>
      <w:t>(A Constituent P.G. College of University of Allahabad)</w:t>
    </w:r>
  </w:p>
  <w:p w14:paraId="6634393B" w14:textId="5405D4D6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Cs w:val="18"/>
      </w:rPr>
    </w:pPr>
    <w:r w:rsidRPr="005A4DD4">
      <w:rPr>
        <w:rFonts w:cstheme="minorHAnsi"/>
        <w:b/>
        <w:color w:val="244061" w:themeColor="accent1" w:themeShade="80"/>
        <w:szCs w:val="18"/>
      </w:rPr>
      <w:t>M.G. Marg, Prayagraj-211002</w:t>
    </w:r>
  </w:p>
  <w:p w14:paraId="21253ED8" w14:textId="00417A1F" w:rsidR="001D4866" w:rsidRPr="00BA0A4C" w:rsidRDefault="001D4866" w:rsidP="001D4866">
    <w:pPr>
      <w:tabs>
        <w:tab w:val="left" w:pos="6168"/>
      </w:tabs>
      <w:ind w:left="-993" w:right="-396"/>
      <w:jc w:val="center"/>
      <w:rPr>
        <w:rFonts w:cstheme="minorHAnsi"/>
        <w:b/>
        <w:color w:val="244061" w:themeColor="accent1" w:themeShade="80"/>
        <w:sz w:val="28"/>
      </w:rPr>
    </w:pPr>
    <w:r>
      <w:rPr>
        <w:rFonts w:cstheme="minorHAnsi"/>
        <w:b/>
        <w:color w:val="244061" w:themeColor="accent1" w:themeShade="80"/>
        <w:sz w:val="28"/>
      </w:rPr>
      <w:t>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YyMDYxNTI2MDFV0lEKTi0uzszPAykwqwUAa7P2YiwAAAA="/>
  </w:docVars>
  <w:rsids>
    <w:rsidRoot w:val="00E9623C"/>
    <w:rsid w:val="00087668"/>
    <w:rsid w:val="00196BAC"/>
    <w:rsid w:val="001D4866"/>
    <w:rsid w:val="001D54DE"/>
    <w:rsid w:val="00304209"/>
    <w:rsid w:val="005A4DD4"/>
    <w:rsid w:val="006944F3"/>
    <w:rsid w:val="00697AB9"/>
    <w:rsid w:val="00743CE7"/>
    <w:rsid w:val="00764235"/>
    <w:rsid w:val="00857E85"/>
    <w:rsid w:val="0089004E"/>
    <w:rsid w:val="008F57C2"/>
    <w:rsid w:val="00945437"/>
    <w:rsid w:val="00945755"/>
    <w:rsid w:val="009825D5"/>
    <w:rsid w:val="00A33B4F"/>
    <w:rsid w:val="00A70DA7"/>
    <w:rsid w:val="00A82202"/>
    <w:rsid w:val="00BA3F46"/>
    <w:rsid w:val="00D909C4"/>
    <w:rsid w:val="00D97E67"/>
    <w:rsid w:val="00E9623C"/>
    <w:rsid w:val="00EE4B25"/>
    <w:rsid w:val="00F12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0BE5B"/>
  <w15:docId w15:val="{5ACB66ED-18C8-4D25-A750-C29DF5F31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39"/>
      <w:ind w:left="10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 MT" w:eastAsia="Arial MT" w:hAnsi="Arial MT" w:cs="Arial MT"/>
      <w:sz w:val="24"/>
      <w:szCs w:val="24"/>
    </w:rPr>
  </w:style>
  <w:style w:type="paragraph" w:styleId="Title">
    <w:name w:val="Title"/>
    <w:basedOn w:val="Normal"/>
    <w:uiPriority w:val="10"/>
    <w:qFormat/>
    <w:pPr>
      <w:spacing w:before="78"/>
      <w:ind w:left="38" w:right="8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86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4866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1D48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Govind Gaurav</cp:lastModifiedBy>
  <cp:revision>11</cp:revision>
  <dcterms:created xsi:type="dcterms:W3CDTF">2021-09-02T06:22:00Z</dcterms:created>
  <dcterms:modified xsi:type="dcterms:W3CDTF">2021-09-30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8-09T00:00:00Z</vt:filetime>
  </property>
</Properties>
</file>